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BC8" w:rsidRPr="00F121C5" w:rsidRDefault="00BB54DB" w:rsidP="00D468DE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-3</w:t>
      </w:r>
    </w:p>
    <w:p w:rsidR="004F2C6C" w:rsidRPr="00F121C5" w:rsidRDefault="004F2C6C" w:rsidP="00D468DE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</w:p>
    <w:p w:rsidR="004C4BC8" w:rsidRPr="00F121C5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 xml:space="preserve">Student </w:t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 xml:space="preserve">Name: Anushka </w:t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Pr="00F121C5">
        <w:rPr>
          <w:rFonts w:ascii="Times New Roman" w:hAnsi="Times New Roman" w:cs="Times New Roman"/>
          <w:b/>
          <w:sz w:val="28"/>
          <w:szCs w:val="28"/>
        </w:rPr>
        <w:t xml:space="preserve">UID: </w:t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>22BET10126</w:t>
      </w:r>
    </w:p>
    <w:p w:rsidR="004C4BC8" w:rsidRPr="00F121C5" w:rsidRDefault="00D468DE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Branch: BE-IT</w:t>
      </w:r>
      <w:r w:rsidR="004C4BC8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3B4034">
        <w:rPr>
          <w:rFonts w:ascii="Times New Roman" w:hAnsi="Times New Roman" w:cs="Times New Roman"/>
          <w:b/>
          <w:sz w:val="28"/>
          <w:szCs w:val="28"/>
        </w:rPr>
        <w:t xml:space="preserve">            </w:t>
      </w:r>
      <w:r w:rsidR="004C4BC8" w:rsidRPr="00F121C5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E957CD">
        <w:rPr>
          <w:rFonts w:ascii="Times New Roman" w:hAnsi="Times New Roman" w:cs="Times New Roman"/>
          <w:b/>
          <w:sz w:val="28"/>
          <w:szCs w:val="28"/>
        </w:rPr>
        <w:t>22BET_IOT-702/B</w:t>
      </w:r>
    </w:p>
    <w:p w:rsidR="004C4BC8" w:rsidRPr="00F121C5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E957CD">
        <w:rPr>
          <w:rFonts w:ascii="Times New Roman" w:hAnsi="Times New Roman" w:cs="Times New Roman"/>
          <w:b/>
          <w:sz w:val="28"/>
          <w:szCs w:val="28"/>
        </w:rPr>
        <w:t>6</w:t>
      </w:r>
      <w:r w:rsidR="00D468DE" w:rsidRPr="00F121C5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3B4034">
        <w:rPr>
          <w:rFonts w:ascii="Times New Roman" w:hAnsi="Times New Roman" w:cs="Times New Roman"/>
          <w:b/>
          <w:sz w:val="28"/>
          <w:szCs w:val="28"/>
        </w:rPr>
        <w:tab/>
      </w:r>
      <w:r w:rsidR="003B4034">
        <w:rPr>
          <w:rFonts w:ascii="Times New Roman" w:hAnsi="Times New Roman" w:cs="Times New Roman"/>
          <w:b/>
          <w:sz w:val="28"/>
          <w:szCs w:val="28"/>
        </w:rPr>
        <w:tab/>
      </w:r>
      <w:r w:rsidR="003B4034">
        <w:rPr>
          <w:rFonts w:ascii="Times New Roman" w:hAnsi="Times New Roman" w:cs="Times New Roman"/>
          <w:b/>
          <w:sz w:val="28"/>
          <w:szCs w:val="28"/>
        </w:rPr>
        <w:tab/>
      </w:r>
      <w:r w:rsidR="003B4034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Pr="00F121C5">
        <w:rPr>
          <w:rFonts w:ascii="Times New Roman" w:hAnsi="Times New Roman" w:cs="Times New Roman"/>
          <w:b/>
          <w:sz w:val="28"/>
          <w:szCs w:val="28"/>
          <w:lang w:val="en-IN"/>
        </w:rPr>
        <w:t>Date of Performance</w:t>
      </w:r>
      <w:r w:rsidR="00C169FA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BB54DB">
        <w:rPr>
          <w:rFonts w:ascii="Times New Roman" w:hAnsi="Times New Roman" w:cs="Times New Roman"/>
          <w:b/>
          <w:sz w:val="28"/>
          <w:szCs w:val="28"/>
          <w:lang w:val="en-IN"/>
        </w:rPr>
        <w:t>31</w:t>
      </w:r>
      <w:r w:rsidR="00BB54DB">
        <w:rPr>
          <w:rFonts w:ascii="Times New Roman" w:hAnsi="Times New Roman" w:cs="Times New Roman"/>
          <w:b/>
          <w:sz w:val="28"/>
          <w:szCs w:val="28"/>
          <w:vertAlign w:val="superscript"/>
          <w:lang w:val="en-IN"/>
        </w:rPr>
        <w:t>st</w:t>
      </w:r>
      <w:r w:rsidR="00E957CD">
        <w:rPr>
          <w:rFonts w:ascii="Times New Roman" w:hAnsi="Times New Roman" w:cs="Times New Roman"/>
          <w:b/>
          <w:sz w:val="28"/>
          <w:szCs w:val="28"/>
          <w:lang w:val="en-IN"/>
        </w:rPr>
        <w:t>Jan</w:t>
      </w:r>
      <w:r w:rsidR="00C169FA">
        <w:rPr>
          <w:rFonts w:ascii="Times New Roman" w:hAnsi="Times New Roman" w:cs="Times New Roman"/>
          <w:b/>
          <w:sz w:val="28"/>
          <w:szCs w:val="28"/>
          <w:lang w:val="en-IN"/>
        </w:rPr>
        <w:t>,</w:t>
      </w:r>
      <w:r w:rsidR="00E957CD">
        <w:rPr>
          <w:rFonts w:ascii="Times New Roman" w:hAnsi="Times New Roman" w:cs="Times New Roman"/>
          <w:b/>
          <w:sz w:val="28"/>
          <w:szCs w:val="28"/>
          <w:lang w:val="en-IN"/>
        </w:rPr>
        <w:t xml:space="preserve"> 2025</w:t>
      </w:r>
    </w:p>
    <w:p w:rsidR="004C4BC8" w:rsidRPr="00F121C5" w:rsidRDefault="004C4BC8" w:rsidP="003B4034">
      <w:pPr>
        <w:tabs>
          <w:tab w:val="left" w:pos="5103"/>
        </w:tabs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Subject Name:</w:t>
      </w:r>
      <w:r w:rsidR="00E957CD">
        <w:rPr>
          <w:rFonts w:ascii="Times New Roman" w:hAnsi="Times New Roman" w:cs="Times New Roman"/>
          <w:b/>
          <w:sz w:val="28"/>
          <w:szCs w:val="28"/>
        </w:rPr>
        <w:t xml:space="preserve"> Advanced Programming Lab-2</w:t>
      </w:r>
      <w:r w:rsidRPr="00F121C5">
        <w:rPr>
          <w:rFonts w:ascii="Times New Roman" w:hAnsi="Times New Roman" w:cs="Times New Roman"/>
          <w:b/>
          <w:sz w:val="28"/>
          <w:szCs w:val="28"/>
        </w:rPr>
        <w:tab/>
      </w:r>
      <w:r w:rsidRPr="00F121C5">
        <w:rPr>
          <w:rFonts w:ascii="Times New Roman" w:hAnsi="Times New Roman" w:cs="Times New Roman"/>
          <w:b/>
          <w:sz w:val="28"/>
          <w:szCs w:val="28"/>
        </w:rPr>
        <w:tab/>
      </w:r>
      <w:r w:rsidRPr="00F121C5">
        <w:rPr>
          <w:rFonts w:ascii="Times New Roman" w:hAnsi="Times New Roman" w:cs="Times New Roman"/>
          <w:b/>
          <w:sz w:val="28"/>
          <w:szCs w:val="28"/>
        </w:rPr>
        <w:tab/>
      </w:r>
      <w:r w:rsidR="00D468DE" w:rsidRPr="00F121C5">
        <w:rPr>
          <w:rFonts w:ascii="Times New Roman" w:hAnsi="Times New Roman" w:cs="Times New Roman"/>
          <w:b/>
          <w:sz w:val="28"/>
          <w:szCs w:val="28"/>
        </w:rPr>
        <w:t xml:space="preserve">           </w:t>
      </w:r>
      <w:r w:rsidR="00E957CD"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F121C5">
        <w:rPr>
          <w:rFonts w:ascii="Times New Roman" w:hAnsi="Times New Roman" w:cs="Times New Roman"/>
          <w:b/>
          <w:sz w:val="28"/>
          <w:szCs w:val="28"/>
        </w:rPr>
        <w:t>Subject Code</w:t>
      </w:r>
      <w:r w:rsidR="00E957CD">
        <w:rPr>
          <w:rFonts w:ascii="Times New Roman" w:hAnsi="Times New Roman" w:cs="Times New Roman"/>
          <w:b/>
          <w:sz w:val="28"/>
          <w:szCs w:val="28"/>
        </w:rPr>
        <w:t>: 22ITP-351</w:t>
      </w:r>
    </w:p>
    <w:p w:rsidR="0051063F" w:rsidRPr="00F121C5" w:rsidRDefault="0051063F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1063F" w:rsidRPr="00C169FA" w:rsidRDefault="00C169FA" w:rsidP="00C169F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169FA">
        <w:rPr>
          <w:rFonts w:ascii="Times New Roman" w:hAnsi="Times New Roman" w:cs="Times New Roman"/>
          <w:b/>
          <w:sz w:val="28"/>
          <w:szCs w:val="28"/>
          <w:u w:val="single"/>
        </w:rPr>
        <w:t>Problem-1</w:t>
      </w:r>
    </w:p>
    <w:p w:rsidR="004C4BC8" w:rsidRPr="00F121C5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468DE" w:rsidRPr="009623FE" w:rsidRDefault="004F2C6C" w:rsidP="00D468DE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/>
          <w:sz w:val="28"/>
          <w:szCs w:val="28"/>
          <w:lang w:val="en-IN"/>
        </w:rPr>
        <w:t>Aim:</w:t>
      </w:r>
      <w:r w:rsidR="00BB54DB" w:rsidRPr="009623FE">
        <w:rPr>
          <w:rFonts w:ascii="Times New Roman" w:hAnsi="Times New Roman" w:cs="Times New Roman"/>
          <w:sz w:val="24"/>
          <w:szCs w:val="24"/>
        </w:rPr>
        <w:t xml:space="preserve"> </w:t>
      </w:r>
      <w:r w:rsidR="009623FE" w:rsidRPr="009623FE">
        <w:rPr>
          <w:rFonts w:ascii="Times New Roman" w:hAnsi="Times New Roman" w:cs="Times New Roman"/>
          <w:sz w:val="24"/>
          <w:szCs w:val="24"/>
        </w:rPr>
        <w:t>To determine whether a given linked list contains a cycle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54DB" w:rsidRDefault="004C4BC8" w:rsidP="009623FE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121C5">
        <w:rPr>
          <w:rFonts w:ascii="Times New Roman" w:hAnsi="Times New Roman" w:cs="Times New Roman"/>
          <w:b/>
          <w:sz w:val="28"/>
          <w:szCs w:val="28"/>
          <w:lang w:val="en-IN"/>
        </w:rPr>
        <w:t>Objective</w:t>
      </w:r>
      <w:r w:rsidR="00C533B3" w:rsidRPr="00F121C5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:rsidR="009623FE" w:rsidRPr="009623FE" w:rsidRDefault="009623FE" w:rsidP="009623FE">
      <w:pPr>
        <w:pStyle w:val="ListParagraph"/>
        <w:spacing w:after="0" w:line="240" w:lineRule="auto"/>
        <w:ind w:left="9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understand the concept of linked lists and cycle detection.</w:t>
      </w:r>
    </w:p>
    <w:p w:rsidR="009623FE" w:rsidRPr="009623FE" w:rsidRDefault="009623FE" w:rsidP="009623FE">
      <w:pPr>
        <w:pStyle w:val="ListParagraph"/>
        <w:spacing w:after="0" w:line="240" w:lineRule="auto"/>
        <w:ind w:left="9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implement efficient algorithms for detecting cycles in a linked list.</w:t>
      </w:r>
    </w:p>
    <w:p w:rsid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optimize space complexity while checking for cycles in a linked list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51063F" w:rsidRDefault="0051063F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121C5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>#include &lt;iostream&gt;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>using namespace std;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>class Solution {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>public: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bool hasCycle(ListNode *head) {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if (head == nullptr || head-&gt;next == nullptr) return false;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ListNode *slow = head, *fast = head;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while (fast != nullptr &amp;&amp; fast-&gt;next != nullptr) {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slow = slow-&gt;next;          // Move slow pointer one step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fast = fast-&gt;next-&gt;next;    // Move fast pointer two steps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if (slow == fast) {         // If they meet, cycle is detected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    return true;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}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}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return false;   // No cycle detected</w:t>
      </w:r>
    </w:p>
    <w:p w:rsidR="009623FE" w:rsidRPr="009623FE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}</w:t>
      </w:r>
    </w:p>
    <w:p w:rsidR="00D468DE" w:rsidRPr="00F121C5" w:rsidRDefault="009623FE" w:rsidP="009623F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9623FE">
        <w:rPr>
          <w:rFonts w:ascii="Times New Roman" w:hAnsi="Times New Roman" w:cs="Times New Roman"/>
          <w:bCs/>
          <w:sz w:val="24"/>
          <w:szCs w:val="24"/>
          <w:lang w:val="en-IN"/>
        </w:rPr>
        <w:t>};</w:t>
      </w:r>
    </w:p>
    <w:p w:rsidR="00D468DE" w:rsidRDefault="0051063F" w:rsidP="00D468DE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121C5">
        <w:rPr>
          <w:rFonts w:ascii="Times New Roman" w:hAnsi="Times New Roman" w:cs="Times New Roman"/>
          <w:b/>
          <w:sz w:val="28"/>
          <w:szCs w:val="28"/>
          <w:lang w:val="en-IN"/>
        </w:rPr>
        <w:t>Output</w:t>
      </w:r>
      <w:r w:rsidR="00D468DE" w:rsidRPr="00F121C5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:rsidR="0069215E" w:rsidRDefault="0069215E" w:rsidP="0069215E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6F76BB" w:rsidRDefault="009623FE" w:rsidP="0069215E">
      <w:pPr>
        <w:pStyle w:val="ListParagraph"/>
        <w:tabs>
          <w:tab w:val="left" w:pos="9435"/>
        </w:tabs>
        <w:ind w:left="99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drawing>
          <wp:inline distT="0" distB="0" distL="0" distR="0">
            <wp:extent cx="2981325" cy="3139040"/>
            <wp:effectExtent l="19050" t="0" r="9525" b="0"/>
            <wp:docPr id="3" name="Picture 1" descr="C:\Users\Lenovo\AppData\Local\Packages\5319275A.WhatsAppDesktop_cv1g1gvanyjgm\TempState\C6996DD5E0F7A6AF62C2A503AB1961CC\WhatsApp Image 2025-02-13 at 15.13.59_718924a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AppData\Local\Packages\5319275A.WhatsAppDesktop_cv1g1gvanyjgm\TempState\C6996DD5E0F7A6AF62C2A503AB1961CC\WhatsApp Image 2025-02-13 at 15.13.59_718924a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3" cy="31391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F01" w:rsidRPr="00F121C5" w:rsidRDefault="009623FE" w:rsidP="00C85F01">
      <w:pPr>
        <w:pStyle w:val="ListParagraph"/>
        <w:tabs>
          <w:tab w:val="left" w:pos="9435"/>
        </w:tabs>
        <w:ind w:left="99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Fig.1. Cycle Detection</w:t>
      </w:r>
    </w:p>
    <w:p w:rsidR="003C7A99" w:rsidRPr="00F121C5" w:rsidRDefault="003C7A99" w:rsidP="00D468DE">
      <w:pPr>
        <w:tabs>
          <w:tab w:val="left" w:pos="9435"/>
        </w:tabs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D468DE" w:rsidRDefault="00D468DE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121C5">
        <w:rPr>
          <w:rFonts w:ascii="Times New Roman" w:hAnsi="Times New Roman" w:cs="Times New Roman"/>
          <w:b/>
          <w:sz w:val="28"/>
          <w:szCs w:val="28"/>
          <w:lang w:val="en-IN"/>
        </w:rPr>
        <w:t>Learning Outcomes:</w:t>
      </w:r>
    </w:p>
    <w:p w:rsidR="009623FE" w:rsidRPr="009623FE" w:rsidRDefault="009623FE" w:rsidP="009623FE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>Ability to traverse a linked list and detect cycles using Floyd’s Algorithm.</w:t>
      </w:r>
    </w:p>
    <w:p w:rsidR="009623FE" w:rsidRPr="009623FE" w:rsidRDefault="009623FE" w:rsidP="009623FE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>Understanding the working of slow and fast pointer techniques.</w:t>
      </w:r>
    </w:p>
    <w:p w:rsidR="0069215E" w:rsidRPr="009623FE" w:rsidRDefault="009623FE" w:rsidP="009623FE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>Implementing an efficient algorithm with O(n) time complexity and O(1) space complexity.</w:t>
      </w:r>
    </w:p>
    <w:p w:rsidR="0069215E" w:rsidRDefault="0069215E" w:rsidP="003C7A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69215E" w:rsidRDefault="0069215E" w:rsidP="003C7A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4F2C6C" w:rsidRDefault="004F2C6C" w:rsidP="004F2C6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623FE" w:rsidRPr="00F121C5" w:rsidRDefault="009623FE" w:rsidP="004F2C6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F2C6C" w:rsidRDefault="006F76BB" w:rsidP="006F76B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6F76BB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Problem-2</w:t>
      </w:r>
    </w:p>
    <w:p w:rsidR="006F76BB" w:rsidRPr="006F76BB" w:rsidRDefault="006F76BB" w:rsidP="006F76B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C6C" w:rsidRPr="0069215E" w:rsidRDefault="004F2C6C" w:rsidP="004F2C6C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Aim:</w:t>
      </w:r>
      <w:r w:rsidR="006F76BB" w:rsidRPr="006F76BB">
        <w:t xml:space="preserve"> </w:t>
      </w:r>
      <w:r w:rsidR="009623FE" w:rsidRPr="009623FE">
        <w:rPr>
          <w:rFonts w:ascii="Times New Roman" w:hAnsi="Times New Roman" w:cs="Times New Roman"/>
          <w:sz w:val="24"/>
          <w:szCs w:val="24"/>
        </w:rPr>
        <w:t xml:space="preserve">To reverse a portion of a given singly linked list between positions </w:t>
      </w:r>
      <w:r w:rsidR="009623FE" w:rsidRPr="009623FE">
        <w:rPr>
          <w:rStyle w:val="HTMLCode"/>
          <w:rFonts w:ascii="Times New Roman" w:eastAsiaTheme="minorEastAsia" w:hAnsi="Times New Roman" w:cs="Times New Roman"/>
          <w:sz w:val="24"/>
          <w:szCs w:val="24"/>
        </w:rPr>
        <w:t>left</w:t>
      </w:r>
      <w:r w:rsidR="009623FE" w:rsidRPr="009623FE">
        <w:rPr>
          <w:rFonts w:ascii="Times New Roman" w:hAnsi="Times New Roman" w:cs="Times New Roman"/>
          <w:sz w:val="24"/>
          <w:szCs w:val="24"/>
        </w:rPr>
        <w:t xml:space="preserve"> and </w:t>
      </w:r>
      <w:r w:rsidR="009623FE" w:rsidRPr="009623FE">
        <w:rPr>
          <w:rStyle w:val="HTMLCode"/>
          <w:rFonts w:ascii="Times New Roman" w:eastAsiaTheme="minorEastAsia" w:hAnsi="Times New Roman" w:cs="Times New Roman"/>
          <w:sz w:val="24"/>
          <w:szCs w:val="24"/>
        </w:rPr>
        <w:t>right</w:t>
      </w:r>
      <w:r w:rsidR="009623FE" w:rsidRPr="009623FE">
        <w:rPr>
          <w:rFonts w:ascii="Times New Roman" w:hAnsi="Times New Roman" w:cs="Times New Roman"/>
          <w:sz w:val="24"/>
          <w:szCs w:val="24"/>
        </w:rPr>
        <w:t xml:space="preserve"> in </w:t>
      </w:r>
      <w:r w:rsidR="009623FE" w:rsidRPr="009623FE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one pass</w:t>
      </w:r>
      <w:r w:rsidR="009623FE" w:rsidRPr="009623F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4F2C6C" w:rsidRPr="003C7A99" w:rsidRDefault="004F2C6C" w:rsidP="004F2C6C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3C7A99" w:rsidRPr="003C7A99" w:rsidRDefault="004F2C6C" w:rsidP="004F2C6C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3C7A99">
        <w:rPr>
          <w:rFonts w:ascii="Times New Roman" w:hAnsi="Times New Roman" w:cs="Times New Roman"/>
          <w:b/>
          <w:sz w:val="28"/>
          <w:szCs w:val="28"/>
        </w:rPr>
        <w:t>Objective:</w:t>
      </w:r>
      <w:r w:rsidRPr="003C7A99">
        <w:rPr>
          <w:rFonts w:ascii="Times New Roman" w:hAnsi="Times New Roman" w:cs="Times New Roman"/>
        </w:rPr>
        <w:t xml:space="preserve"> </w:t>
      </w:r>
    </w:p>
    <w:p w:rsidR="009623FE" w:rsidRPr="009623FE" w:rsidRDefault="009623FE" w:rsidP="009623FE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understand and implement linked list operations.</w:t>
      </w:r>
    </w:p>
    <w:p w:rsidR="009623FE" w:rsidRPr="009623FE" w:rsidRDefault="009623FE" w:rsidP="009623FE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reverse a specific section of a singly linked list efficiently.</w:t>
      </w:r>
    </w:p>
    <w:p w:rsidR="0069215E" w:rsidRDefault="009623FE" w:rsidP="009623FE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solve the problem in </w:t>
      </w:r>
      <w:r w:rsidRPr="009623F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(n) time complexity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</w:t>
      </w:r>
      <w:r w:rsidRPr="009623F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(1) space complexity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:rsidR="009623FE" w:rsidRPr="009623FE" w:rsidRDefault="009623FE" w:rsidP="009623FE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4F2C6C" w:rsidRDefault="004F2C6C" w:rsidP="004F2C6C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Code: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>#include &lt;iostream&g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>using namespace std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>class Solution {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>public: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ListNode* reverseBetween(ListNode* head, int left, int right) {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if (!head || left == right) return head;  // No need to reverse if left == right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ListNode dummy(0);  // Dummy node to simplify edge cases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dummy.next = head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ListNode *prev = &amp;dummy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// Move prev to the node just before the left position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for (int i = 1; i &lt; left; i++) {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    prev = prev-&gt;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ListNode* current = prev-&gt;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ListNode* nextNode = nullptr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// Reverse the sublist from left to right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for (int i = 0; i &lt; right - left; i++) {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    nextNode = current-&gt;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    current-&gt;next = nextNode-&gt;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    nextNode-&gt;next = prev-&gt;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prev-&gt;next = nextNode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    return dummy.next;</w:t>
      </w:r>
    </w:p>
    <w:p w:rsidR="009623FE" w:rsidRPr="009623FE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4F2C6C" w:rsidRDefault="009623FE" w:rsidP="009623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623FE">
        <w:rPr>
          <w:rFonts w:ascii="Times New Roman" w:hAnsi="Times New Roman" w:cs="Times New Roman"/>
          <w:bCs/>
          <w:sz w:val="24"/>
          <w:szCs w:val="24"/>
        </w:rPr>
        <w:t>};</w:t>
      </w:r>
    </w:p>
    <w:p w:rsidR="00955EF3" w:rsidRPr="00F121C5" w:rsidRDefault="00955EF3" w:rsidP="004F2C6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4F2C6C" w:rsidRDefault="00F121C5" w:rsidP="00F121C5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Output:</w:t>
      </w:r>
    </w:p>
    <w:p w:rsidR="009623FE" w:rsidRDefault="009623FE" w:rsidP="009623FE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drawing>
          <wp:inline distT="0" distB="0" distL="0" distR="0">
            <wp:extent cx="3276600" cy="3574473"/>
            <wp:effectExtent l="19050" t="0" r="0" b="0"/>
            <wp:docPr id="4" name="Picture 2" descr="C:\Users\Lenovo\AppData\Local\Packages\5319275A.WhatsAppDesktop_cv1g1gvanyjgm\TempState\9FF162E32B3228DD8D3EBB6646232202\WhatsApp Image 2025-02-13 at 15.24.03_6a0985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AppData\Local\Packages\5319275A.WhatsAppDesktop_cv1g1gvanyjgm\TempState\9FF162E32B3228DD8D3EBB6646232202\WhatsApp Image 2025-02-13 at 15.24.03_6a0985e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252" cy="35751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5EF3" w:rsidRPr="00F121C5" w:rsidRDefault="00955EF3" w:rsidP="00955EF3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F121C5" w:rsidRDefault="00F121C5" w:rsidP="00F121C5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C85F01" w:rsidRPr="00F121C5" w:rsidRDefault="009623FE" w:rsidP="00C85F01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Fig.2. Reversal </w:t>
      </w:r>
    </w:p>
    <w:p w:rsidR="00F121C5" w:rsidRPr="00F121C5" w:rsidRDefault="00F121C5" w:rsidP="00F121C5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F121C5" w:rsidRDefault="00F121C5" w:rsidP="00F121C5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3C7A99" w:rsidRPr="00F121C5" w:rsidRDefault="003C7A99" w:rsidP="00F121C5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F121C5" w:rsidRPr="00F121C5" w:rsidRDefault="00F121C5" w:rsidP="00F121C5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Learning Outcomes:</w:t>
      </w:r>
    </w:p>
    <w:p w:rsidR="009623FE" w:rsidRPr="009623FE" w:rsidRDefault="009623FE" w:rsidP="009623FE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Understanding the linked list structure and pointer manipulation.</w:t>
      </w:r>
    </w:p>
    <w:p w:rsidR="009623FE" w:rsidRPr="009623FE" w:rsidRDefault="009623FE" w:rsidP="009623FE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Implementing in-place reversal of a portion of the list.</w:t>
      </w:r>
    </w:p>
    <w:p w:rsidR="00955EF3" w:rsidRDefault="009623FE" w:rsidP="009623FE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Efficiently handling edge cases, such as when </w:t>
      </w:r>
      <w:r w:rsidRPr="009623FE">
        <w:rPr>
          <w:rFonts w:ascii="Courier New" w:eastAsia="Times New Roman" w:hAnsi="Courier New" w:cs="Courier New"/>
          <w:sz w:val="20"/>
          <w:lang w:bidi="hi-IN"/>
        </w:rPr>
        <w:t>left == right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:rsidR="00955EF3" w:rsidRDefault="00955EF3" w:rsidP="00955EF3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623FE" w:rsidRDefault="009623FE" w:rsidP="009623F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Problem-3</w:t>
      </w:r>
    </w:p>
    <w:p w:rsidR="009623FE" w:rsidRPr="006F76BB" w:rsidRDefault="009623FE" w:rsidP="009623F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9623FE" w:rsidRPr="0069215E" w:rsidRDefault="009623FE" w:rsidP="009623FE">
      <w:pPr>
        <w:pStyle w:val="ListParagraph"/>
        <w:numPr>
          <w:ilvl w:val="0"/>
          <w:numId w:val="4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Aim:</w:t>
      </w:r>
      <w:r w:rsidRPr="006F76BB">
        <w:t xml:space="preserve"> </w:t>
      </w:r>
      <w:r w:rsidRPr="009623FE">
        <w:rPr>
          <w:rFonts w:ascii="Times New Roman" w:hAnsi="Times New Roman" w:cs="Times New Roman"/>
          <w:sz w:val="24"/>
          <w:szCs w:val="24"/>
        </w:rPr>
        <w:t xml:space="preserve">To rotate a given singly linked list to the right by </w:t>
      </w:r>
      <w:r w:rsidRPr="009623FE">
        <w:rPr>
          <w:rStyle w:val="HTMLCode"/>
          <w:rFonts w:ascii="Times New Roman" w:eastAsiaTheme="minorEastAsia" w:hAnsi="Times New Roman" w:cs="Times New Roman"/>
          <w:sz w:val="24"/>
          <w:szCs w:val="24"/>
        </w:rPr>
        <w:t>k</w:t>
      </w:r>
      <w:r w:rsidRPr="009623FE">
        <w:rPr>
          <w:rFonts w:ascii="Times New Roman" w:hAnsi="Times New Roman" w:cs="Times New Roman"/>
          <w:sz w:val="24"/>
          <w:szCs w:val="24"/>
        </w:rPr>
        <w:t xml:space="preserve"> places efficiently.</w:t>
      </w:r>
    </w:p>
    <w:p w:rsidR="009623FE" w:rsidRPr="003C7A99" w:rsidRDefault="009623FE" w:rsidP="009623FE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623FE" w:rsidRPr="003C7A99" w:rsidRDefault="009623FE" w:rsidP="009623FE">
      <w:pPr>
        <w:pStyle w:val="ListParagraph"/>
        <w:numPr>
          <w:ilvl w:val="0"/>
          <w:numId w:val="4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3C7A99">
        <w:rPr>
          <w:rFonts w:ascii="Times New Roman" w:hAnsi="Times New Roman" w:cs="Times New Roman"/>
          <w:b/>
          <w:sz w:val="28"/>
          <w:szCs w:val="28"/>
        </w:rPr>
        <w:t>Objective:</w:t>
      </w:r>
      <w:r w:rsidRPr="003C7A99">
        <w:rPr>
          <w:rFonts w:ascii="Times New Roman" w:hAnsi="Times New Roman" w:cs="Times New Roman"/>
        </w:rPr>
        <w:t xml:space="preserve"> </w:t>
      </w:r>
    </w:p>
    <w:p w:rsidR="009623FE" w:rsidRPr="009623FE" w:rsidRDefault="009623FE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understand linked list manipulations involving rotations.</w:t>
      </w:r>
    </w:p>
    <w:p w:rsidR="009623FE" w:rsidRPr="009623FE" w:rsidRDefault="009623FE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solve the problem in </w:t>
      </w:r>
      <w:r w:rsidRPr="009623F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(n) time complexity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using an optimized approach.</w:t>
      </w:r>
    </w:p>
    <w:p w:rsidR="009623FE" w:rsidRDefault="009623FE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623FE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handle cases where </w:t>
      </w:r>
      <w:r w:rsidRPr="009623FE">
        <w:rPr>
          <w:rFonts w:ascii="Courier New" w:eastAsia="Times New Roman" w:hAnsi="Courier New" w:cs="Courier New"/>
          <w:sz w:val="20"/>
          <w:lang w:bidi="hi-IN"/>
        </w:rPr>
        <w:t>k</w:t>
      </w:r>
      <w:r w:rsidRPr="009623F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s larger than the length of the list.</w:t>
      </w:r>
    </w:p>
    <w:p w:rsidR="001F0CC1" w:rsidRPr="009623FE" w:rsidRDefault="001F0CC1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623FE" w:rsidRDefault="009623FE" w:rsidP="009623FE">
      <w:pPr>
        <w:pStyle w:val="ListParagraph"/>
        <w:numPr>
          <w:ilvl w:val="0"/>
          <w:numId w:val="4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Code: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>#include &lt;iostream&gt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>using namespace std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>class Solution {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>public: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ListNode* rotateRight(ListNode* head, int k) {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if (!head || !head-&gt;next || k == 0) return head;  // Edge cases: empty list, single node, no rotation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// Step 1: Compute the length of the list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ListNode* temp = head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int length = 1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while (temp-&gt;next) {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    temp = temp-&gt;next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    length++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// Step 2: Make the list circular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temp-&gt;next = head;  // Connect the tail to head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// Step 3: Find the new head position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k = k % length;  // Reduce k if it's greater than length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int stepsToNewHead = length - k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temp = head;  // Reset temp to head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for (int i = 1; i &lt; stepsToNewHead; i++) {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temp = temp-&gt;next;  // Move temp to the new tail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// Step 4: Break the circular list and update head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head = temp-&gt;next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temp-&gt;next = nullptr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    return head;</w:t>
      </w:r>
    </w:p>
    <w:p w:rsidR="001F0CC1" w:rsidRPr="001F0CC1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9623FE" w:rsidRPr="00F121C5" w:rsidRDefault="001F0CC1" w:rsidP="001F0C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F0CC1">
        <w:rPr>
          <w:rFonts w:ascii="Times New Roman" w:hAnsi="Times New Roman" w:cs="Times New Roman"/>
          <w:bCs/>
          <w:sz w:val="24"/>
          <w:szCs w:val="24"/>
        </w:rPr>
        <w:t>};</w:t>
      </w:r>
    </w:p>
    <w:p w:rsidR="009623FE" w:rsidRDefault="009623FE" w:rsidP="009623FE">
      <w:pPr>
        <w:pStyle w:val="ListParagraph"/>
        <w:numPr>
          <w:ilvl w:val="0"/>
          <w:numId w:val="4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Output:</w:t>
      </w:r>
    </w:p>
    <w:p w:rsidR="009623FE" w:rsidRPr="001F0CC1" w:rsidRDefault="001F0CC1" w:rsidP="001F0CC1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drawing>
          <wp:inline distT="0" distB="0" distL="0" distR="0">
            <wp:extent cx="2466975" cy="3568665"/>
            <wp:effectExtent l="19050" t="0" r="9525" b="0"/>
            <wp:docPr id="7" name="Picture 3" descr="C:\Users\Lenovo\AppData\Local\Packages\5319275A.WhatsAppDesktop_cv1g1gvanyjgm\TempState\E7D394A3B9082264AC8C53B6A885DF1C\WhatsApp Image 2025-02-13 at 15.29.03_fa9b2f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AppData\Local\Packages\5319275A.WhatsAppDesktop_cv1g1gvanyjgm\TempState\E7D394A3B9082264AC8C53B6A885DF1C\WhatsApp Image 2025-02-13 at 15.29.03_fa9b2f5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196" cy="3570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23FE" w:rsidRDefault="009623FE" w:rsidP="009623FE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623FE" w:rsidRPr="00F121C5" w:rsidRDefault="001F0CC1" w:rsidP="009623FE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g.2. Rotation</w:t>
      </w:r>
    </w:p>
    <w:p w:rsidR="009623FE" w:rsidRPr="00F121C5" w:rsidRDefault="009623FE" w:rsidP="009623FE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623FE" w:rsidRDefault="009623FE" w:rsidP="009623FE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623FE" w:rsidRPr="00F121C5" w:rsidRDefault="009623FE" w:rsidP="009623FE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623FE" w:rsidRPr="00F121C5" w:rsidRDefault="009623FE" w:rsidP="009623FE">
      <w:pPr>
        <w:pStyle w:val="ListParagraph"/>
        <w:numPr>
          <w:ilvl w:val="0"/>
          <w:numId w:val="4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Learning Outcomes:</w:t>
      </w:r>
    </w:p>
    <w:p w:rsidR="001F0CC1" w:rsidRPr="001F0CC1" w:rsidRDefault="001F0CC1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Understanding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circular linked lists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breaking loops.</w:t>
      </w:r>
    </w:p>
    <w:p w:rsidR="001F0CC1" w:rsidRPr="001F0CC1" w:rsidRDefault="001F0CC1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Implementing an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efficient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rotation method instead of shifting nodes one by one.</w:t>
      </w:r>
    </w:p>
    <w:p w:rsidR="00955EF3" w:rsidRDefault="001F0CC1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Handling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edge cases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like </w:t>
      </w:r>
      <w:r w:rsidRPr="001F0CC1">
        <w:rPr>
          <w:rFonts w:ascii="Courier New" w:eastAsia="Times New Roman" w:hAnsi="Courier New" w:cs="Courier New"/>
          <w:sz w:val="20"/>
          <w:lang w:bidi="hi-IN"/>
        </w:rPr>
        <w:t>k &gt; length of list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or </w:t>
      </w:r>
      <w:r w:rsidRPr="001F0CC1">
        <w:rPr>
          <w:rFonts w:ascii="Courier New" w:eastAsia="Times New Roman" w:hAnsi="Courier New" w:cs="Courier New"/>
          <w:sz w:val="20"/>
          <w:lang w:bidi="hi-IN"/>
        </w:rPr>
        <w:t>empty list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:rsidR="00955EF3" w:rsidRDefault="001F0CC1" w:rsidP="001F0CC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Problem-4</w:t>
      </w:r>
    </w:p>
    <w:p w:rsidR="00955EF3" w:rsidRPr="006F76BB" w:rsidRDefault="00955EF3" w:rsidP="00955EF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955EF3" w:rsidRPr="004F0379" w:rsidRDefault="004F0379" w:rsidP="00955EF3">
      <w:pPr>
        <w:tabs>
          <w:tab w:val="left" w:pos="9435"/>
        </w:tabs>
        <w:ind w:left="330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1.</w:t>
      </w:r>
      <w:r w:rsidRPr="00955EF3">
        <w:rPr>
          <w:rFonts w:ascii="Times New Roman" w:hAnsi="Times New Roman" w:cs="Times New Roman"/>
          <w:b/>
          <w:sz w:val="28"/>
          <w:szCs w:val="28"/>
        </w:rPr>
        <w:t xml:space="preserve"> Aim</w:t>
      </w:r>
      <w:r w:rsidR="00955EF3" w:rsidRPr="00955EF3">
        <w:rPr>
          <w:rFonts w:ascii="Times New Roman" w:hAnsi="Times New Roman" w:cs="Times New Roman"/>
          <w:b/>
          <w:sz w:val="28"/>
          <w:szCs w:val="28"/>
        </w:rPr>
        <w:t>:</w:t>
      </w:r>
      <w:r w:rsidR="00955EF3" w:rsidRPr="006F76BB">
        <w:t xml:space="preserve"> </w:t>
      </w:r>
      <w:r w:rsidR="001F0CC1" w:rsidRPr="001F0CC1">
        <w:rPr>
          <w:rFonts w:ascii="Times New Roman" w:hAnsi="Times New Roman" w:cs="Times New Roman"/>
          <w:sz w:val="24"/>
          <w:szCs w:val="24"/>
        </w:rPr>
        <w:t xml:space="preserve">To merge </w:t>
      </w:r>
      <w:r w:rsidR="001F0CC1" w:rsidRPr="001F0CC1">
        <w:rPr>
          <w:rStyle w:val="HTMLCode"/>
          <w:rFonts w:ascii="Times New Roman" w:eastAsiaTheme="minorHAnsi" w:hAnsi="Times New Roman" w:cs="Times New Roman"/>
          <w:sz w:val="24"/>
          <w:szCs w:val="24"/>
        </w:rPr>
        <w:t>k</w:t>
      </w:r>
      <w:r w:rsidR="001F0CC1" w:rsidRPr="001F0CC1">
        <w:rPr>
          <w:rFonts w:ascii="Times New Roman" w:hAnsi="Times New Roman" w:cs="Times New Roman"/>
          <w:sz w:val="24"/>
          <w:szCs w:val="24"/>
        </w:rPr>
        <w:t xml:space="preserve"> sorted linked lists into a single sorted linked list.</w:t>
      </w:r>
    </w:p>
    <w:p w:rsidR="00955EF3" w:rsidRPr="003C7A99" w:rsidRDefault="00955EF3" w:rsidP="00955EF3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55EF3" w:rsidRPr="00955EF3" w:rsidRDefault="00955EF3" w:rsidP="00955EF3">
      <w:pPr>
        <w:pStyle w:val="ListParagraph"/>
        <w:numPr>
          <w:ilvl w:val="0"/>
          <w:numId w:val="3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955EF3">
        <w:rPr>
          <w:rFonts w:ascii="Times New Roman" w:hAnsi="Times New Roman" w:cs="Times New Roman"/>
          <w:b/>
          <w:sz w:val="28"/>
          <w:szCs w:val="28"/>
        </w:rPr>
        <w:t>Objective:</w:t>
      </w:r>
      <w:r w:rsidRPr="00955EF3">
        <w:rPr>
          <w:rFonts w:ascii="Times New Roman" w:hAnsi="Times New Roman" w:cs="Times New Roman"/>
        </w:rPr>
        <w:t xml:space="preserve"> </w:t>
      </w:r>
    </w:p>
    <w:p w:rsidR="001F0CC1" w:rsidRPr="001F0CC1" w:rsidRDefault="001F0CC1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use a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min-heap (priority queue)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for efficiently merging multiple sorted linked lists.</w:t>
      </w:r>
    </w:p>
    <w:p w:rsidR="004F0379" w:rsidRDefault="001F0CC1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To maintain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ptimal time complexity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while merging the lists in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ascending order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:rsidR="001F0CC1" w:rsidRPr="004F0379" w:rsidRDefault="001F0CC1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55EF3" w:rsidRDefault="00955EF3" w:rsidP="00955EF3">
      <w:pPr>
        <w:pStyle w:val="ListParagraph"/>
        <w:numPr>
          <w:ilvl w:val="0"/>
          <w:numId w:val="3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Code: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#include &lt;stdio.h&g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#include &lt;stdlib.h&g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// Definition for singly-linked list (LeetCode provides this)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struct ListNode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nt va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 *nex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}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// Comparison function for the min-heap (used with qsort)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int compare(const void *a, const void *b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return (*(int *)a - *(int *)b); // Ascending order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struct ListNode* mergeKLists(struct ListNode** lists, int listsSize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f (lists == NULL || listsSize == 0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return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// Array to store all node values for sorting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nt* values = (int*)malloc(sizeof(int) * 10000); // Adjust size as needed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nt valuesSize = 0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// Collect all values from the linked lists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or (int i = 0; i &lt; listsSize; i++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struct ListNode* current = lists[i]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while (current != NULL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values[valuesSize++] = current-&gt;va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current = current-&gt;nex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// Sort the collected values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qsort(values, valuesSize, sizeof(int), compare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// Create the merged linked list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 dummy = (struct ListNode*)malloc(sizeof(struct ListNode)); // Dummy head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dummy-&gt;next =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 current = dummy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or (int i = 0; i &lt; valuesSize; i++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struct ListNode* newNode = (struct ListNode*)malloc(sizeof(struct ListNode)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newNode-&gt;val = values[i]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newNode-&gt;next =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current-&gt;next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current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ree(values); // Free the allocated memory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return dummy-&gt;nex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// ***FOR TESTING ONLY - DO NOT INCLUDE ON LEETCODE SUBMISSION***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struct ListNode* createLinkedList(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nt va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 head =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 tail =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printf("Enter list elements (enter -1 to end): "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while (scanf("%d", &amp;val) == 1 &amp;&amp; val != -1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struct ListNode* newNode = (struct ListNode*)malloc(sizeof(struct ListNode)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newNode-&gt;val = va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newNode-&gt;next = NULL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if (head == NULL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head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tail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} else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tail-&gt;next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tail = newNode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return head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// ***FOR TESTING ONLY - DO NOT INCLUDE ON LEETCODE SUBMISSION***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int main(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int k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printf("Enter the number of linked lists (k): "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canf("%d", &amp;k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* lists = (struct ListNode**)malloc(sizeof(struct ListNode*) * k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or (int i = 0; i &lt; k; ++i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printf("Enter elements for list %d:\n", i + 1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lists[i] = createLinkedList(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struct ListNode* mergedList = mergeKLists(lists, k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printf("Merged List: "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while (mergedList != NULL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printf("%d ", mergedList-&gt;val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mergedList = mergedList-&gt;nex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printf("\n"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// Clean up memory (Important!)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or(int i = 0; i &lt; k; i++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struct ListNode* head = lists[i]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while (head) {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struct ListNode* temp = head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head = head-&gt;next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    free(temp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free(lists);</w:t>
      </w: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8F4582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 xml:space="preserve">    return 0;</w:t>
      </w:r>
    </w:p>
    <w:p w:rsidR="00955EF3" w:rsidRDefault="008F4582" w:rsidP="008F4582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8F4582">
        <w:rPr>
          <w:rFonts w:ascii="Times New Roman" w:hAnsi="Times New Roman" w:cs="Times New Roman"/>
          <w:bCs/>
          <w:sz w:val="24"/>
          <w:szCs w:val="24"/>
        </w:rPr>
        <w:t>}</w:t>
      </w:r>
    </w:p>
    <w:p w:rsidR="00955EF3" w:rsidRPr="00F121C5" w:rsidRDefault="00955EF3" w:rsidP="00955EF3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55EF3" w:rsidRDefault="00955EF3" w:rsidP="00955EF3">
      <w:pPr>
        <w:pStyle w:val="ListParagraph"/>
        <w:numPr>
          <w:ilvl w:val="0"/>
          <w:numId w:val="3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Output:</w:t>
      </w:r>
    </w:p>
    <w:p w:rsidR="00955EF3" w:rsidRPr="00F121C5" w:rsidRDefault="008F4582" w:rsidP="008F4582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drawing>
          <wp:inline distT="0" distB="0" distL="0" distR="0">
            <wp:extent cx="4752975" cy="1811370"/>
            <wp:effectExtent l="19050" t="0" r="9525" b="0"/>
            <wp:docPr id="14" name="Picture 14" descr="C:\Users\Lenovo\AppData\Local\Packages\5319275A.WhatsAppDesktop_cv1g1gvanyjgm\TempState\24CC4E6E1E5504CEF39F1AADD7B09D79\WhatsApp Image 2025-01-31 at 08.46.55_d64d967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Lenovo\AppData\Local\Packages\5319275A.WhatsAppDesktop_cv1g1gvanyjgm\TempState\24CC4E6E1E5504CEF39F1AADD7B09D79\WhatsApp Image 2025-01-31 at 08.46.55_d64d967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1811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5EF3" w:rsidRDefault="00955EF3" w:rsidP="00955EF3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55EF3" w:rsidRPr="00F121C5" w:rsidRDefault="000E57B6" w:rsidP="00955EF3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Fig.2. </w:t>
      </w:r>
      <w:r w:rsidR="009757A4">
        <w:rPr>
          <w:rFonts w:ascii="Times New Roman" w:hAnsi="Times New Roman" w:cs="Times New Roman"/>
          <w:b/>
          <w:sz w:val="28"/>
          <w:szCs w:val="28"/>
        </w:rPr>
        <w:t xml:space="preserve">merge and sort </w:t>
      </w:r>
    </w:p>
    <w:p w:rsidR="00955EF3" w:rsidRPr="00F121C5" w:rsidRDefault="00955EF3" w:rsidP="00955EF3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55EF3" w:rsidRDefault="00955EF3" w:rsidP="00955EF3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55EF3" w:rsidRPr="00F121C5" w:rsidRDefault="00955EF3" w:rsidP="00955EF3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55EF3" w:rsidRPr="00F121C5" w:rsidRDefault="00955EF3" w:rsidP="00955EF3">
      <w:pPr>
        <w:pStyle w:val="ListParagraph"/>
        <w:numPr>
          <w:ilvl w:val="0"/>
          <w:numId w:val="35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Learning Outcomes:</w:t>
      </w:r>
    </w:p>
    <w:p w:rsidR="001F0CC1" w:rsidRPr="001F0CC1" w:rsidRDefault="001F0CC1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Efficient use of data structures like </w:t>
      </w:r>
      <w:r w:rsidRPr="001F0CC1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priority queues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o handle sorting.</w:t>
      </w:r>
    </w:p>
    <w:p w:rsidR="001F0CC1" w:rsidRPr="001F0CC1" w:rsidRDefault="001F0CC1" w:rsidP="001F0CC1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Understanding the merging process of multiple sorted lists.</w:t>
      </w:r>
    </w:p>
    <w:p w:rsidR="00955EF3" w:rsidRDefault="001F0CC1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1F0CC1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1F0CC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Optimizing the solution to handle large inputs efficiently.</w:t>
      </w: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1F0CC1">
      <w:pPr>
        <w:pStyle w:val="ListParagraph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Pr="008F4582" w:rsidRDefault="009757A4" w:rsidP="008F4582">
      <w:pPr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9757A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Problem-5              </w:t>
      </w:r>
    </w:p>
    <w:p w:rsidR="009757A4" w:rsidRPr="006F76BB" w:rsidRDefault="009757A4" w:rsidP="009757A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9757A4" w:rsidRPr="004F0379" w:rsidRDefault="009757A4" w:rsidP="009757A4">
      <w:pPr>
        <w:tabs>
          <w:tab w:val="left" w:pos="9435"/>
        </w:tabs>
        <w:ind w:left="330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1.</w:t>
      </w:r>
      <w:r w:rsidRPr="00955EF3">
        <w:rPr>
          <w:rFonts w:ascii="Times New Roman" w:hAnsi="Times New Roman" w:cs="Times New Roman"/>
          <w:b/>
          <w:sz w:val="28"/>
          <w:szCs w:val="28"/>
        </w:rPr>
        <w:t xml:space="preserve"> Aim:</w:t>
      </w:r>
      <w:r w:rsidRPr="006F76BB">
        <w:t xml:space="preserve"> </w:t>
      </w:r>
      <w:r w:rsidR="008F4582">
        <w:t xml:space="preserve">To </w:t>
      </w:r>
      <w:r w:rsidR="008F4582" w:rsidRPr="008F4582">
        <w:rPr>
          <w:rFonts w:ascii="Times New Roman" w:hAnsi="Times New Roman" w:cs="Times New Roman"/>
          <w:sz w:val="24"/>
          <w:szCs w:val="24"/>
        </w:rPr>
        <w:t xml:space="preserve">implement an efficient algorithm for sorting a singly linked list in </w:t>
      </w:r>
      <w:r w:rsidR="008F4582" w:rsidRPr="008F4582">
        <w:rPr>
          <w:rStyle w:val="Strong"/>
          <w:rFonts w:ascii="Times New Roman" w:hAnsi="Times New Roman" w:cs="Times New Roman"/>
          <w:sz w:val="24"/>
          <w:szCs w:val="24"/>
        </w:rPr>
        <w:t>ascending order</w:t>
      </w:r>
      <w:r w:rsidRPr="001F0CC1">
        <w:rPr>
          <w:rFonts w:ascii="Times New Roman" w:hAnsi="Times New Roman" w:cs="Times New Roman"/>
          <w:sz w:val="24"/>
          <w:szCs w:val="24"/>
        </w:rPr>
        <w:t>.</w:t>
      </w:r>
    </w:p>
    <w:p w:rsidR="009757A4" w:rsidRPr="003C7A99" w:rsidRDefault="009757A4" w:rsidP="009757A4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757A4" w:rsidRPr="008F4582" w:rsidRDefault="009757A4" w:rsidP="008F4582">
      <w:pPr>
        <w:pStyle w:val="ListParagraph"/>
        <w:numPr>
          <w:ilvl w:val="0"/>
          <w:numId w:val="46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8F4582">
        <w:rPr>
          <w:rFonts w:ascii="Times New Roman" w:hAnsi="Times New Roman" w:cs="Times New Roman"/>
          <w:b/>
          <w:sz w:val="28"/>
          <w:szCs w:val="28"/>
        </w:rPr>
        <w:t>Objective:</w:t>
      </w:r>
      <w:r w:rsidRPr="008F4582">
        <w:rPr>
          <w:rFonts w:ascii="Times New Roman" w:hAnsi="Times New Roman" w:cs="Times New Roman"/>
        </w:rPr>
        <w:t xml:space="preserve"> </w:t>
      </w:r>
    </w:p>
    <w:p w:rsidR="008F4582" w:rsidRPr="008F4582" w:rsidRDefault="008F4582" w:rsidP="008F4582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8F4582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</w:t>
      </w:r>
      <w:r w:rsidRPr="008F4582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Understand Linked List Sorting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– Learn how to sort a linked list using </w:t>
      </w:r>
      <w:r w:rsidRPr="008F4582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Merge Sort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nstead of array-based sorting algorithms.</w:t>
      </w:r>
    </w:p>
    <w:p w:rsidR="008F4582" w:rsidRPr="008F4582" w:rsidRDefault="008F4582" w:rsidP="008F4582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8F4582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</w:t>
      </w:r>
      <w:r w:rsidRPr="008F4582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Implement Divide and Conquer Approach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– Use recursion to break down the list and merge it efficiently.</w:t>
      </w:r>
    </w:p>
    <w:p w:rsidR="009757A4" w:rsidRDefault="008F4582" w:rsidP="008F4582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8F4582">
        <w:rPr>
          <w:rFonts w:ascii="Times New Roman" w:eastAsia="Times New Roman" w:hAnsi="Symbol" w:cs="Times New Roman"/>
          <w:sz w:val="24"/>
          <w:szCs w:val="24"/>
          <w:lang w:bidi="hi-IN"/>
        </w:rPr>
        <w:t>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</w:t>
      </w:r>
      <w:r w:rsidRPr="008F4582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ptimize Space Complexity</w:t>
      </w:r>
      <w:r w:rsidRPr="008F4582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– Avoid extra memory allocation for sorting while maintaining efficiency.</w:t>
      </w:r>
    </w:p>
    <w:p w:rsidR="008F4582" w:rsidRPr="004F0379" w:rsidRDefault="008F4582" w:rsidP="008F4582">
      <w:pPr>
        <w:pStyle w:val="ListParagraph"/>
        <w:spacing w:after="0" w:line="240" w:lineRule="auto"/>
        <w:ind w:left="69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:rsidR="009757A4" w:rsidRDefault="009757A4" w:rsidP="008F4582">
      <w:pPr>
        <w:pStyle w:val="ListParagraph"/>
        <w:numPr>
          <w:ilvl w:val="0"/>
          <w:numId w:val="46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Code:</w:t>
      </w:r>
    </w:p>
    <w:p w:rsidR="008F4582" w:rsidRDefault="008F4582" w:rsidP="008F4582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>class Solution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>public: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// Function to find the middle of the linked list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ListNode* findMiddle(ListNode* head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slow = head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fast = head-&gt;next; // Start fast one step ahead to split properly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while (fast &amp;&amp; fast-&gt;next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slow = slow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fast = fast-&gt;next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return slow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// Function to merge two sorted linked lists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ListNode* merge(ListNode* left, ListNode* right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if (!left) return righ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if (!right) return lef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dummy = new ListNode(0)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current = dummy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while (left &amp;&amp; right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if (left-&gt;val &lt;= right-&gt;val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    current-&gt;next = lef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    left = left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} else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    current-&gt;next = righ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    right = right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    current = current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if (left) current-&gt;next = lef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if (right) current-&gt;next = righ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return dummy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// Merge Sort for linked list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ListNode* sortList(ListNode* head) {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if (!head || !head-&gt;next) return head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// Step 1: Split the list into two halves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mid = findMiddle(head)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rightHalf = mid-&gt;next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mid-&gt;next = nullptr; // Break the list into two parts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// Step 2: Recursively sort both halves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leftSorted = sortList(head)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ListNode* rightSorted = sortList(rightHalf)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// Step 3: Merge the sorted halves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    return merge(leftSorted, rightSorted);</w:t>
      </w:r>
    </w:p>
    <w:p w:rsidR="009757A4" w:rsidRP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9757A4">
        <w:rPr>
          <w:rFonts w:ascii="Times New Roman" w:hAnsi="Times New Roman" w:cs="Times New Roman"/>
          <w:bCs/>
          <w:sz w:val="24"/>
          <w:szCs w:val="24"/>
        </w:rPr>
        <w:t>};</w:t>
      </w:r>
    </w:p>
    <w:p w:rsidR="009757A4" w:rsidRDefault="009757A4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Default="008F4582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Default="008F4582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F4582" w:rsidRPr="00F121C5" w:rsidRDefault="008F4582" w:rsidP="009757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757A4" w:rsidRDefault="009757A4" w:rsidP="008F4582">
      <w:pPr>
        <w:pStyle w:val="ListParagraph"/>
        <w:numPr>
          <w:ilvl w:val="0"/>
          <w:numId w:val="46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lastRenderedPageBreak/>
        <w:t>Output:</w:t>
      </w:r>
    </w:p>
    <w:p w:rsidR="009757A4" w:rsidRPr="00F121C5" w:rsidRDefault="009757A4" w:rsidP="009757A4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drawing>
          <wp:inline distT="0" distB="0" distL="0" distR="0">
            <wp:extent cx="3981450" cy="3559884"/>
            <wp:effectExtent l="19050" t="0" r="0" b="0"/>
            <wp:docPr id="13" name="Picture 13" descr="C:\Users\Lenovo\AppData\Local\Packages\5319275A.WhatsAppDesktop_cv1g1gvanyjgm\TempState\07BFF81F208477D6FFA32D2298E3A11E\WhatsApp Image 2025-02-13 at 15.46.44_b4a6033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Lenovo\AppData\Local\Packages\5319275A.WhatsAppDesktop_cv1g1gvanyjgm\TempState\07BFF81F208477D6FFA32D2298E3A11E\WhatsApp Image 2025-02-13 at 15.46.44_b4a6033f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939" cy="35674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57A4" w:rsidRDefault="009757A4" w:rsidP="009757A4">
      <w:pPr>
        <w:pStyle w:val="ListParagraph"/>
        <w:tabs>
          <w:tab w:val="left" w:pos="9435"/>
        </w:tabs>
        <w:ind w:left="690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757A4" w:rsidRPr="00F121C5" w:rsidRDefault="009757A4" w:rsidP="009757A4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Fig.2. sorting </w:t>
      </w:r>
    </w:p>
    <w:p w:rsidR="009757A4" w:rsidRPr="00F121C5" w:rsidRDefault="009757A4" w:rsidP="009757A4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757A4" w:rsidRDefault="009757A4" w:rsidP="009757A4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757A4" w:rsidRPr="00F121C5" w:rsidRDefault="009757A4" w:rsidP="009757A4">
      <w:pPr>
        <w:pStyle w:val="ListParagraph"/>
        <w:tabs>
          <w:tab w:val="left" w:pos="9435"/>
        </w:tabs>
        <w:ind w:left="690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</w:p>
    <w:p w:rsidR="009757A4" w:rsidRPr="00F121C5" w:rsidRDefault="009757A4" w:rsidP="008F4582">
      <w:pPr>
        <w:pStyle w:val="ListParagraph"/>
        <w:numPr>
          <w:ilvl w:val="0"/>
          <w:numId w:val="46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F121C5">
        <w:rPr>
          <w:rFonts w:ascii="Times New Roman" w:hAnsi="Times New Roman" w:cs="Times New Roman"/>
          <w:b/>
          <w:sz w:val="28"/>
          <w:szCs w:val="28"/>
        </w:rPr>
        <w:t>Learning Outcomes:</w:t>
      </w:r>
    </w:p>
    <w:p w:rsidR="008F4582" w:rsidRPr="008F4582" w:rsidRDefault="008F4582" w:rsidP="008F458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582">
        <w:rPr>
          <w:rFonts w:ascii="Times New Roman" w:hAnsi="Times New Roman" w:cs="Times New Roman"/>
          <w:sz w:val="24"/>
          <w:szCs w:val="24"/>
        </w:rPr>
        <w:t xml:space="preserve">Gain hands-on experience with </w:t>
      </w:r>
      <w:r w:rsidRPr="008F4582">
        <w:rPr>
          <w:rStyle w:val="Strong"/>
          <w:rFonts w:ascii="Times New Roman" w:hAnsi="Times New Roman" w:cs="Times New Roman"/>
          <w:sz w:val="24"/>
          <w:szCs w:val="24"/>
        </w:rPr>
        <w:t>Merge Sort on linked lists</w:t>
      </w:r>
      <w:r w:rsidRPr="008F4582">
        <w:rPr>
          <w:rFonts w:ascii="Times New Roman" w:hAnsi="Times New Roman" w:cs="Times New Roman"/>
          <w:sz w:val="24"/>
          <w:szCs w:val="24"/>
        </w:rPr>
        <w:t xml:space="preserve"> and understand why it is the best approach for sorting them.</w:t>
      </w:r>
    </w:p>
    <w:p w:rsidR="008F4582" w:rsidRPr="008F4582" w:rsidRDefault="008F4582" w:rsidP="008F458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582">
        <w:rPr>
          <w:rFonts w:ascii="Times New Roman" w:hAnsi="Times New Roman" w:cs="Times New Roman"/>
          <w:sz w:val="24"/>
          <w:szCs w:val="24"/>
        </w:rPr>
        <w:t xml:space="preserve">Learn the </w:t>
      </w:r>
      <w:r w:rsidRPr="008F4582">
        <w:rPr>
          <w:rStyle w:val="Strong"/>
          <w:rFonts w:ascii="Times New Roman" w:hAnsi="Times New Roman" w:cs="Times New Roman"/>
          <w:sz w:val="24"/>
          <w:szCs w:val="24"/>
        </w:rPr>
        <w:t>slow and fast pointer technique</w:t>
      </w:r>
      <w:r w:rsidRPr="008F4582">
        <w:rPr>
          <w:rFonts w:ascii="Times New Roman" w:hAnsi="Times New Roman" w:cs="Times New Roman"/>
          <w:sz w:val="24"/>
          <w:szCs w:val="24"/>
        </w:rPr>
        <w:t xml:space="preserve"> to find the middle node of a linked list.</w:t>
      </w:r>
    </w:p>
    <w:p w:rsidR="008F4582" w:rsidRPr="008F4582" w:rsidRDefault="008F4582" w:rsidP="008F458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582">
        <w:rPr>
          <w:rFonts w:ascii="Times New Roman" w:hAnsi="Times New Roman" w:cs="Times New Roman"/>
          <w:sz w:val="24"/>
          <w:szCs w:val="24"/>
        </w:rPr>
        <w:t xml:space="preserve">Develop an understanding of </w:t>
      </w:r>
      <w:r w:rsidRPr="008F4582">
        <w:rPr>
          <w:rStyle w:val="Strong"/>
          <w:rFonts w:ascii="Times New Roman" w:hAnsi="Times New Roman" w:cs="Times New Roman"/>
          <w:sz w:val="24"/>
          <w:szCs w:val="24"/>
        </w:rPr>
        <w:t>recursive sorting algorithms</w:t>
      </w:r>
      <w:r w:rsidRPr="008F4582">
        <w:rPr>
          <w:rFonts w:ascii="Times New Roman" w:hAnsi="Times New Roman" w:cs="Times New Roman"/>
          <w:sz w:val="24"/>
          <w:szCs w:val="24"/>
        </w:rPr>
        <w:t xml:space="preserve"> and their impact on </w:t>
      </w:r>
      <w:r w:rsidRPr="008F4582">
        <w:rPr>
          <w:rStyle w:val="Strong"/>
          <w:rFonts w:ascii="Times New Roman" w:hAnsi="Times New Roman" w:cs="Times New Roman"/>
          <w:sz w:val="24"/>
          <w:szCs w:val="24"/>
        </w:rPr>
        <w:t>time complexity</w:t>
      </w:r>
      <w:r w:rsidRPr="008F4582">
        <w:rPr>
          <w:rFonts w:ascii="Times New Roman" w:hAnsi="Times New Roman" w:cs="Times New Roman"/>
          <w:sz w:val="24"/>
          <w:szCs w:val="24"/>
        </w:rPr>
        <w:t>.</w:t>
      </w:r>
    </w:p>
    <w:p w:rsidR="009757A4" w:rsidRPr="008F4582" w:rsidRDefault="008F4582" w:rsidP="008F458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582">
        <w:rPr>
          <w:rFonts w:ascii="Times New Roman" w:hAnsi="Times New Roman" w:cs="Times New Roman"/>
          <w:sz w:val="24"/>
          <w:szCs w:val="24"/>
        </w:rPr>
        <w:t xml:space="preserve">Be able to implement </w:t>
      </w:r>
      <w:r w:rsidRPr="008F4582">
        <w:rPr>
          <w:rStyle w:val="Strong"/>
          <w:rFonts w:ascii="Times New Roman" w:hAnsi="Times New Roman" w:cs="Times New Roman"/>
          <w:sz w:val="24"/>
          <w:szCs w:val="24"/>
        </w:rPr>
        <w:t>efficient merging of two sorted lists</w:t>
      </w:r>
      <w:r w:rsidRPr="008F4582">
        <w:rPr>
          <w:rFonts w:ascii="Times New Roman" w:hAnsi="Times New Roman" w:cs="Times New Roman"/>
          <w:sz w:val="24"/>
          <w:szCs w:val="24"/>
        </w:rPr>
        <w:t xml:space="preserve"> using pointers, avoiding extra space usage.</w:t>
      </w:r>
    </w:p>
    <w:sectPr w:rsidR="009757A4" w:rsidRPr="008F4582" w:rsidSect="00B91915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051C" w:rsidRDefault="0062051C" w:rsidP="000271CE">
      <w:pPr>
        <w:spacing w:after="0" w:line="240" w:lineRule="auto"/>
      </w:pPr>
      <w:r>
        <w:separator/>
      </w:r>
    </w:p>
  </w:endnote>
  <w:endnote w:type="continuationSeparator" w:id="1">
    <w:p w:rsidR="0062051C" w:rsidRDefault="0062051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051C" w:rsidRDefault="0062051C" w:rsidP="000271CE">
      <w:pPr>
        <w:spacing w:after="0" w:line="240" w:lineRule="auto"/>
      </w:pPr>
      <w:r>
        <w:separator/>
      </w:r>
    </w:p>
  </w:footnote>
  <w:footnote w:type="continuationSeparator" w:id="1">
    <w:p w:rsidR="0062051C" w:rsidRDefault="0062051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1CE" w:rsidRDefault="008D5DD3">
    <w:pPr>
      <w:pStyle w:val="Header"/>
    </w:pPr>
    <w:r>
      <w:rPr>
        <w:noProof/>
      </w:rPr>
      <w:pict>
        <v:rect id="Rectangle 8" o:spid="_x0000_s1026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>
      <w:rPr>
        <w:noProof/>
      </w:rPr>
      <w:pict>
        <v:group id="Group 10" o:spid="_x0000_s1032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8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1029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>
                <w:txbxContent>
                  <w:p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1030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1031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689"/>
    <w:multiLevelType w:val="hybridMultilevel"/>
    <w:tmpl w:val="37AA06CC"/>
    <w:lvl w:ilvl="0" w:tplc="740A1B1E">
      <w:start w:val="1"/>
      <w:numFmt w:val="decimal"/>
      <w:lvlText w:val="%1."/>
      <w:lvlJc w:val="left"/>
      <w:pPr>
        <w:ind w:left="3870" w:hanging="360"/>
      </w:pPr>
      <w:rPr>
        <w:rFonts w:hint="default"/>
        <w:b/>
        <w:i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1">
    <w:nsid w:val="03922FF3"/>
    <w:multiLevelType w:val="multilevel"/>
    <w:tmpl w:val="720C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266845"/>
    <w:multiLevelType w:val="multilevel"/>
    <w:tmpl w:val="F4F89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9E5294"/>
    <w:multiLevelType w:val="hybridMultilevel"/>
    <w:tmpl w:val="863E6E36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">
    <w:nsid w:val="0CF83D22"/>
    <w:multiLevelType w:val="hybridMultilevel"/>
    <w:tmpl w:val="AAD426D4"/>
    <w:lvl w:ilvl="0" w:tplc="598A6B16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5">
    <w:nsid w:val="102A3FCC"/>
    <w:multiLevelType w:val="hybridMultilevel"/>
    <w:tmpl w:val="91028C50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6">
    <w:nsid w:val="13264C13"/>
    <w:multiLevelType w:val="hybridMultilevel"/>
    <w:tmpl w:val="577814F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>
    <w:nsid w:val="14274584"/>
    <w:multiLevelType w:val="hybridMultilevel"/>
    <w:tmpl w:val="1548F3D6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1420B1"/>
    <w:multiLevelType w:val="hybridMultilevel"/>
    <w:tmpl w:val="52A4B1D2"/>
    <w:lvl w:ilvl="0" w:tplc="2B6065CA">
      <w:start w:val="2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9">
    <w:nsid w:val="1AB07A6A"/>
    <w:multiLevelType w:val="hybridMultilevel"/>
    <w:tmpl w:val="0B120948"/>
    <w:lvl w:ilvl="0" w:tplc="258819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1363B4"/>
    <w:multiLevelType w:val="hybridMultilevel"/>
    <w:tmpl w:val="6456C3B4"/>
    <w:lvl w:ilvl="0" w:tplc="DB90BFE0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1">
    <w:nsid w:val="1CF5119A"/>
    <w:multiLevelType w:val="hybridMultilevel"/>
    <w:tmpl w:val="D7985D16"/>
    <w:lvl w:ilvl="0" w:tplc="258819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6E4905"/>
    <w:multiLevelType w:val="hybridMultilevel"/>
    <w:tmpl w:val="87008FB6"/>
    <w:lvl w:ilvl="0" w:tplc="DB90BF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E6B343F"/>
    <w:multiLevelType w:val="hybridMultilevel"/>
    <w:tmpl w:val="462EAAD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>
    <w:nsid w:val="1F801F65"/>
    <w:multiLevelType w:val="hybridMultilevel"/>
    <w:tmpl w:val="4D20445C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AE7A0E"/>
    <w:multiLevelType w:val="hybridMultilevel"/>
    <w:tmpl w:val="8CD0911C"/>
    <w:lvl w:ilvl="0" w:tplc="771616BE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16">
    <w:nsid w:val="26900999"/>
    <w:multiLevelType w:val="hybridMultilevel"/>
    <w:tmpl w:val="B3682960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17">
    <w:nsid w:val="2A791EFD"/>
    <w:multiLevelType w:val="hybridMultilevel"/>
    <w:tmpl w:val="FC980774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837BE8"/>
    <w:multiLevelType w:val="hybridMultilevel"/>
    <w:tmpl w:val="B178FEBA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D16C74"/>
    <w:multiLevelType w:val="hybridMultilevel"/>
    <w:tmpl w:val="D7D0CAE2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20">
    <w:nsid w:val="32B61B0F"/>
    <w:multiLevelType w:val="hybridMultilevel"/>
    <w:tmpl w:val="984E67B0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1">
    <w:nsid w:val="3543131C"/>
    <w:multiLevelType w:val="multilevel"/>
    <w:tmpl w:val="7DE89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5CF032B"/>
    <w:multiLevelType w:val="hybridMultilevel"/>
    <w:tmpl w:val="8AB23AA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>
    <w:nsid w:val="37587622"/>
    <w:multiLevelType w:val="multilevel"/>
    <w:tmpl w:val="85129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78F2FFC"/>
    <w:multiLevelType w:val="hybridMultilevel"/>
    <w:tmpl w:val="089A408E"/>
    <w:lvl w:ilvl="0" w:tplc="771616BE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>
    <w:nsid w:val="3C3A410F"/>
    <w:multiLevelType w:val="hybridMultilevel"/>
    <w:tmpl w:val="2174E58E"/>
    <w:lvl w:ilvl="0" w:tplc="0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26">
    <w:nsid w:val="3D80290F"/>
    <w:multiLevelType w:val="hybridMultilevel"/>
    <w:tmpl w:val="D27ED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D812C05"/>
    <w:multiLevelType w:val="hybridMultilevel"/>
    <w:tmpl w:val="AAD426D4"/>
    <w:lvl w:ilvl="0" w:tplc="598A6B16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8">
    <w:nsid w:val="3FBA0112"/>
    <w:multiLevelType w:val="multilevel"/>
    <w:tmpl w:val="6E7E5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40A36403"/>
    <w:multiLevelType w:val="hybridMultilevel"/>
    <w:tmpl w:val="45A8C730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30">
    <w:nsid w:val="42FD210A"/>
    <w:multiLevelType w:val="hybridMultilevel"/>
    <w:tmpl w:val="ACB404DE"/>
    <w:lvl w:ilvl="0" w:tplc="77161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CBD2C1A"/>
    <w:multiLevelType w:val="hybridMultilevel"/>
    <w:tmpl w:val="1E5C1DDE"/>
    <w:lvl w:ilvl="0" w:tplc="771616B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2">
    <w:nsid w:val="4F6B78B3"/>
    <w:multiLevelType w:val="hybridMultilevel"/>
    <w:tmpl w:val="9970CD9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>
    <w:nsid w:val="50174796"/>
    <w:multiLevelType w:val="hybridMultilevel"/>
    <w:tmpl w:val="0298C7F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b/>
        <w:i w:val="0"/>
        <w:sz w:val="32"/>
        <w:szCs w:val="32"/>
      </w:rPr>
    </w:lvl>
    <w:lvl w:ilvl="1" w:tplc="EB9E9EC0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1A85993"/>
    <w:multiLevelType w:val="hybridMultilevel"/>
    <w:tmpl w:val="4F84E614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5">
    <w:nsid w:val="54172D95"/>
    <w:multiLevelType w:val="hybridMultilevel"/>
    <w:tmpl w:val="CAD833E8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36">
    <w:nsid w:val="57791802"/>
    <w:multiLevelType w:val="hybridMultilevel"/>
    <w:tmpl w:val="7518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7940751"/>
    <w:multiLevelType w:val="hybridMultilevel"/>
    <w:tmpl w:val="DA8E3DDC"/>
    <w:lvl w:ilvl="0" w:tplc="598A6B16">
      <w:start w:val="2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8">
    <w:nsid w:val="59BA7E4E"/>
    <w:multiLevelType w:val="hybridMultilevel"/>
    <w:tmpl w:val="79C4B368"/>
    <w:lvl w:ilvl="0" w:tplc="D4009750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7E3932"/>
    <w:multiLevelType w:val="hybridMultilevel"/>
    <w:tmpl w:val="61F217AA"/>
    <w:lvl w:ilvl="0" w:tplc="258819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64915458"/>
    <w:multiLevelType w:val="multilevel"/>
    <w:tmpl w:val="196E1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5B80376"/>
    <w:multiLevelType w:val="hybridMultilevel"/>
    <w:tmpl w:val="DB6680E4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2">
    <w:nsid w:val="667C64C2"/>
    <w:multiLevelType w:val="hybridMultilevel"/>
    <w:tmpl w:val="5270E794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3">
    <w:nsid w:val="67E33ECF"/>
    <w:multiLevelType w:val="hybridMultilevel"/>
    <w:tmpl w:val="C9ECF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71616B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  <w:szCs w:val="24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292252F"/>
    <w:multiLevelType w:val="hybridMultilevel"/>
    <w:tmpl w:val="99586226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EB9E9EC0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E5133E"/>
    <w:multiLevelType w:val="hybridMultilevel"/>
    <w:tmpl w:val="D4EE6ADE"/>
    <w:lvl w:ilvl="0" w:tplc="77161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6627021"/>
    <w:multiLevelType w:val="multilevel"/>
    <w:tmpl w:val="F816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7FDE353D"/>
    <w:multiLevelType w:val="hybridMultilevel"/>
    <w:tmpl w:val="66A0823E"/>
    <w:lvl w:ilvl="0" w:tplc="E9923BFC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32"/>
        <w:szCs w:val="32"/>
        <w:lang w:val="en-US" w:eastAsia="en-US" w:bidi="ar-SA"/>
      </w:rPr>
    </w:lvl>
    <w:lvl w:ilvl="1" w:tplc="B3E85658">
      <w:start w:val="1"/>
      <w:numFmt w:val="decimal"/>
      <w:lvlText w:val="%2."/>
      <w:lvlJc w:val="left"/>
      <w:pPr>
        <w:ind w:left="1140" w:hanging="360"/>
        <w:jc w:val="right"/>
      </w:pPr>
      <w:rPr>
        <w:rFonts w:hint="default"/>
        <w:w w:val="100"/>
        <w:lang w:val="en-US" w:eastAsia="en-US" w:bidi="ar-SA"/>
      </w:rPr>
    </w:lvl>
    <w:lvl w:ilvl="2" w:tplc="D8E68D3E">
      <w:start w:val="1"/>
      <w:numFmt w:val="lowerLetter"/>
      <w:lvlText w:val="%3."/>
      <w:lvlJc w:val="left"/>
      <w:pPr>
        <w:ind w:left="1231" w:hanging="360"/>
      </w:pPr>
      <w:rPr>
        <w:rFonts w:hint="default"/>
        <w:b/>
        <w:bCs/>
        <w:spacing w:val="0"/>
        <w:w w:val="99"/>
        <w:lang w:val="en-US" w:eastAsia="en-US" w:bidi="ar-SA"/>
      </w:rPr>
    </w:lvl>
    <w:lvl w:ilvl="3" w:tplc="215E573A">
      <w:numFmt w:val="bullet"/>
      <w:lvlText w:val="•"/>
      <w:lvlJc w:val="left"/>
      <w:pPr>
        <w:ind w:left="2382" w:hanging="360"/>
      </w:pPr>
      <w:rPr>
        <w:rFonts w:hint="default"/>
        <w:lang w:val="en-US" w:eastAsia="en-US" w:bidi="ar-SA"/>
      </w:rPr>
    </w:lvl>
    <w:lvl w:ilvl="4" w:tplc="C00C1244">
      <w:numFmt w:val="bullet"/>
      <w:lvlText w:val="•"/>
      <w:lvlJc w:val="left"/>
      <w:pPr>
        <w:ind w:left="3525" w:hanging="360"/>
      </w:pPr>
      <w:rPr>
        <w:rFonts w:hint="default"/>
        <w:lang w:val="en-US" w:eastAsia="en-US" w:bidi="ar-SA"/>
      </w:rPr>
    </w:lvl>
    <w:lvl w:ilvl="5" w:tplc="2554783C">
      <w:numFmt w:val="bullet"/>
      <w:lvlText w:val="•"/>
      <w:lvlJc w:val="left"/>
      <w:pPr>
        <w:ind w:left="4667" w:hanging="360"/>
      </w:pPr>
      <w:rPr>
        <w:rFonts w:hint="default"/>
        <w:lang w:val="en-US" w:eastAsia="en-US" w:bidi="ar-SA"/>
      </w:rPr>
    </w:lvl>
    <w:lvl w:ilvl="6" w:tplc="1310CF2C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7" w:tplc="5218F6C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F1C00850">
      <w:numFmt w:val="bullet"/>
      <w:lvlText w:val="•"/>
      <w:lvlJc w:val="left"/>
      <w:pPr>
        <w:ind w:left="8095" w:hanging="360"/>
      </w:pPr>
      <w:rPr>
        <w:rFonts w:hint="default"/>
        <w:lang w:val="en-US" w:eastAsia="en-US" w:bidi="ar-SA"/>
      </w:rPr>
    </w:lvl>
  </w:abstractNum>
  <w:num w:numId="1">
    <w:abstractNumId w:val="44"/>
  </w:num>
  <w:num w:numId="2">
    <w:abstractNumId w:val="47"/>
  </w:num>
  <w:num w:numId="3">
    <w:abstractNumId w:val="42"/>
  </w:num>
  <w:num w:numId="4">
    <w:abstractNumId w:val="4"/>
  </w:num>
  <w:num w:numId="5">
    <w:abstractNumId w:val="25"/>
  </w:num>
  <w:num w:numId="6">
    <w:abstractNumId w:val="2"/>
  </w:num>
  <w:num w:numId="7">
    <w:abstractNumId w:val="1"/>
  </w:num>
  <w:num w:numId="8">
    <w:abstractNumId w:val="20"/>
  </w:num>
  <w:num w:numId="9">
    <w:abstractNumId w:val="26"/>
  </w:num>
  <w:num w:numId="10">
    <w:abstractNumId w:val="39"/>
  </w:num>
  <w:num w:numId="11">
    <w:abstractNumId w:val="36"/>
  </w:num>
  <w:num w:numId="12">
    <w:abstractNumId w:val="9"/>
  </w:num>
  <w:num w:numId="13">
    <w:abstractNumId w:val="11"/>
  </w:num>
  <w:num w:numId="14">
    <w:abstractNumId w:val="43"/>
  </w:num>
  <w:num w:numId="15">
    <w:abstractNumId w:val="34"/>
  </w:num>
  <w:num w:numId="16">
    <w:abstractNumId w:val="24"/>
  </w:num>
  <w:num w:numId="17">
    <w:abstractNumId w:val="41"/>
  </w:num>
  <w:num w:numId="18">
    <w:abstractNumId w:val="12"/>
  </w:num>
  <w:num w:numId="19">
    <w:abstractNumId w:val="10"/>
  </w:num>
  <w:num w:numId="20">
    <w:abstractNumId w:val="22"/>
  </w:num>
  <w:num w:numId="21">
    <w:abstractNumId w:val="5"/>
  </w:num>
  <w:num w:numId="22">
    <w:abstractNumId w:val="29"/>
  </w:num>
  <w:num w:numId="23">
    <w:abstractNumId w:val="0"/>
  </w:num>
  <w:num w:numId="24">
    <w:abstractNumId w:val="35"/>
  </w:num>
  <w:num w:numId="25">
    <w:abstractNumId w:val="23"/>
  </w:num>
  <w:num w:numId="26">
    <w:abstractNumId w:val="38"/>
  </w:num>
  <w:num w:numId="27">
    <w:abstractNumId w:val="17"/>
  </w:num>
  <w:num w:numId="28">
    <w:abstractNumId w:val="14"/>
  </w:num>
  <w:num w:numId="29">
    <w:abstractNumId w:val="18"/>
  </w:num>
  <w:num w:numId="30">
    <w:abstractNumId w:val="7"/>
  </w:num>
  <w:num w:numId="31">
    <w:abstractNumId w:val="16"/>
  </w:num>
  <w:num w:numId="32">
    <w:abstractNumId w:val="45"/>
  </w:num>
  <w:num w:numId="33">
    <w:abstractNumId w:val="31"/>
  </w:num>
  <w:num w:numId="34">
    <w:abstractNumId w:val="30"/>
  </w:num>
  <w:num w:numId="35">
    <w:abstractNumId w:val="8"/>
  </w:num>
  <w:num w:numId="36">
    <w:abstractNumId w:val="15"/>
  </w:num>
  <w:num w:numId="37">
    <w:abstractNumId w:val="46"/>
  </w:num>
  <w:num w:numId="38">
    <w:abstractNumId w:val="21"/>
  </w:num>
  <w:num w:numId="39">
    <w:abstractNumId w:val="32"/>
  </w:num>
  <w:num w:numId="40">
    <w:abstractNumId w:val="40"/>
  </w:num>
  <w:num w:numId="41">
    <w:abstractNumId w:val="33"/>
  </w:num>
  <w:num w:numId="42">
    <w:abstractNumId w:val="6"/>
  </w:num>
  <w:num w:numId="43">
    <w:abstractNumId w:val="28"/>
  </w:num>
  <w:num w:numId="44">
    <w:abstractNumId w:val="13"/>
  </w:num>
  <w:num w:numId="45">
    <w:abstractNumId w:val="27"/>
  </w:num>
  <w:num w:numId="46">
    <w:abstractNumId w:val="37"/>
  </w:num>
  <w:num w:numId="47">
    <w:abstractNumId w:val="3"/>
  </w:num>
  <w:num w:numId="48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2290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0E57B6"/>
    <w:rsid w:val="0012443F"/>
    <w:rsid w:val="00131667"/>
    <w:rsid w:val="00135E1A"/>
    <w:rsid w:val="001927C7"/>
    <w:rsid w:val="001F0CC1"/>
    <w:rsid w:val="00244A9E"/>
    <w:rsid w:val="002B75FE"/>
    <w:rsid w:val="002F7F6E"/>
    <w:rsid w:val="00316A4D"/>
    <w:rsid w:val="00340E25"/>
    <w:rsid w:val="003B4034"/>
    <w:rsid w:val="003C7A99"/>
    <w:rsid w:val="003D75E4"/>
    <w:rsid w:val="004C4BC8"/>
    <w:rsid w:val="004C5AE2"/>
    <w:rsid w:val="004D7521"/>
    <w:rsid w:val="004F0379"/>
    <w:rsid w:val="004F2C6C"/>
    <w:rsid w:val="0051063F"/>
    <w:rsid w:val="005213C8"/>
    <w:rsid w:val="00530273"/>
    <w:rsid w:val="00536C38"/>
    <w:rsid w:val="005A1CE2"/>
    <w:rsid w:val="005A1DF5"/>
    <w:rsid w:val="0062051C"/>
    <w:rsid w:val="006533C4"/>
    <w:rsid w:val="00661A1F"/>
    <w:rsid w:val="0069215E"/>
    <w:rsid w:val="006F76BB"/>
    <w:rsid w:val="007125FA"/>
    <w:rsid w:val="00864647"/>
    <w:rsid w:val="008D5DD3"/>
    <w:rsid w:val="008F4582"/>
    <w:rsid w:val="00955EF3"/>
    <w:rsid w:val="009623FE"/>
    <w:rsid w:val="009717B2"/>
    <w:rsid w:val="009757A4"/>
    <w:rsid w:val="009765BA"/>
    <w:rsid w:val="00A10F00"/>
    <w:rsid w:val="00A22DFB"/>
    <w:rsid w:val="00A258D2"/>
    <w:rsid w:val="00A32892"/>
    <w:rsid w:val="00A9145E"/>
    <w:rsid w:val="00B15E51"/>
    <w:rsid w:val="00B62E39"/>
    <w:rsid w:val="00B91915"/>
    <w:rsid w:val="00BB54DB"/>
    <w:rsid w:val="00BC1BDA"/>
    <w:rsid w:val="00C169FA"/>
    <w:rsid w:val="00C36C80"/>
    <w:rsid w:val="00C533B3"/>
    <w:rsid w:val="00C77B66"/>
    <w:rsid w:val="00C85F01"/>
    <w:rsid w:val="00CA0CDB"/>
    <w:rsid w:val="00CB22C7"/>
    <w:rsid w:val="00D3001C"/>
    <w:rsid w:val="00D468DE"/>
    <w:rsid w:val="00D96D6E"/>
    <w:rsid w:val="00DB31BD"/>
    <w:rsid w:val="00DE22A8"/>
    <w:rsid w:val="00E23E68"/>
    <w:rsid w:val="00E80899"/>
    <w:rsid w:val="00E957CD"/>
    <w:rsid w:val="00EB7BD3"/>
    <w:rsid w:val="00F121C5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3FE"/>
  </w:style>
  <w:style w:type="paragraph" w:styleId="Heading4">
    <w:name w:val="heading 4"/>
    <w:basedOn w:val="Normal"/>
    <w:link w:val="Heading4Char"/>
    <w:uiPriority w:val="9"/>
    <w:qFormat/>
    <w:rsid w:val="004F037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1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68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8D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533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C169F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55EF3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DefaultParagraphFont"/>
    <w:rsid w:val="00955EF3"/>
  </w:style>
  <w:style w:type="character" w:customStyle="1" w:styleId="mord">
    <w:name w:val="mord"/>
    <w:basedOn w:val="DefaultParagraphFont"/>
    <w:rsid w:val="00955EF3"/>
  </w:style>
  <w:style w:type="character" w:customStyle="1" w:styleId="mrel">
    <w:name w:val="mrel"/>
    <w:basedOn w:val="DefaultParagraphFont"/>
    <w:rsid w:val="00955EF3"/>
  </w:style>
  <w:style w:type="character" w:customStyle="1" w:styleId="mop">
    <w:name w:val="mop"/>
    <w:basedOn w:val="DefaultParagraphFont"/>
    <w:rsid w:val="00955EF3"/>
  </w:style>
  <w:style w:type="character" w:customStyle="1" w:styleId="mopen">
    <w:name w:val="mopen"/>
    <w:basedOn w:val="DefaultParagraphFont"/>
    <w:rsid w:val="00955EF3"/>
  </w:style>
  <w:style w:type="character" w:customStyle="1" w:styleId="mpunct">
    <w:name w:val="mpunct"/>
    <w:basedOn w:val="DefaultParagraphFont"/>
    <w:rsid w:val="00955EF3"/>
  </w:style>
  <w:style w:type="character" w:customStyle="1" w:styleId="mbin">
    <w:name w:val="mbin"/>
    <w:basedOn w:val="DefaultParagraphFont"/>
    <w:rsid w:val="00955EF3"/>
  </w:style>
  <w:style w:type="character" w:customStyle="1" w:styleId="mclose">
    <w:name w:val="mclose"/>
    <w:basedOn w:val="DefaultParagraphFont"/>
    <w:rsid w:val="00955EF3"/>
  </w:style>
  <w:style w:type="character" w:customStyle="1" w:styleId="Heading4Char">
    <w:name w:val="Heading 4 Char"/>
    <w:basedOn w:val="DefaultParagraphFont"/>
    <w:link w:val="Heading4"/>
    <w:uiPriority w:val="9"/>
    <w:rsid w:val="004F0379"/>
    <w:rPr>
      <w:rFonts w:ascii="Times New Roman" w:eastAsia="Times New Roman" w:hAnsi="Times New Roman" w:cs="Times New Roman"/>
      <w:b/>
      <w:bCs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4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0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16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19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9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18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2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1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8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4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590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Lenovo</cp:lastModifiedBy>
  <cp:revision>2</cp:revision>
  <dcterms:created xsi:type="dcterms:W3CDTF">2025-02-13T10:27:00Z</dcterms:created>
  <dcterms:modified xsi:type="dcterms:W3CDTF">2025-02-13T10:27:00Z</dcterms:modified>
</cp:coreProperties>
</file>